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4</w:t>
      </w:r>
      <w:r>
        <w:t xml:space="preserve"> </w:t>
      </w:r>
      <w:r>
        <w:t xml:space="preserve">พ.ค.</w:t>
      </w:r>
      <w:r>
        <w:t xml:space="preserve"> </w:t>
      </w:r>
      <w:r>
        <w:t xml:space="preserve">63)</w:t>
      </w:r>
    </w:p>
    <w:p>
      <w:pPr>
        <w:pStyle w:val="Date"/>
      </w:pPr>
      <w:r>
        <w:t xml:space="preserve">วันพฤหัสบดีที่</w:t>
      </w:r>
      <w:r>
        <w:t xml:space="preserve"> </w:t>
      </w:r>
      <w:r>
        <w:t xml:space="preserve">14</w:t>
      </w:r>
      <w:r>
        <w:t xml:space="preserve"> </w:t>
      </w:r>
      <w:r>
        <w:t xml:space="preserve">พฤษภาคม</w:t>
      </w:r>
      <w:r>
        <w:t xml:space="preserve"> </w:t>
      </w:r>
      <w:r>
        <w:t xml:space="preserve">2563</w:t>
      </w:r>
      <w:r>
        <w:t xml:space="preserve"> </w:t>
      </w:r>
      <w:r>
        <w:t xml:space="preserve">เวลา</w:t>
      </w:r>
      <w:r>
        <w:t xml:space="preserve"> </w:t>
      </w:r>
      <w:r>
        <w:t xml:space="preserve">10.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เข้าสู่การแถลงข่าว จากศูนย์บริหารสถานการณ์โควิด-19 จากทำเนียบรัฐบาลนะคะ แน่นอนค่ะ การแถลงข่าววันนี้ หลายท่านรอฟังนะคะ ว่าจำนวนผู้ติดเชื้อนั้น อยู่ที่เท่าไหร่ หลังจากที่เมื่อวานนั้น เป็นเลข 0 วันนี้นั้นจะเป็นเลข เท่าไร ติดตามรายละเอียด จากทางท่านโฆษก ศูนย์บริหารสถานการณ์ COVID-19 นายแพทย์ ทวีศิลป์ วิษณุโยธิน เรียนเชิญค่ะ</w:t>
      </w:r>
    </w:p>
    <w:p>
      <w:pPr>
        <w:pStyle w:val="BodyText"/>
      </w:pPr>
      <w:r>
        <w:t xml:space="preserve">(นายแพทย์ ทวีศิลป์) กราบสวัสดีครับ พี่น้องประชาชน ผมนายแพทย์ ทวีศิลป์ วิษณุโยธิน นะครับ มารายงานเป็นประจำวันที่ 14 พฤษภาคม ครับ ท่านผู้ชมครับ เรื่องของการดูแลสุขภาพ การ์ดต้องไม่ตก อย่างที่เคยพูดคุยกันนะครับ แม้ตัวเลขจะเป็นเลขหลักเดียวนะครับ ก็ยังจำเป็น ที่จะต้องดูแลกันเหมือนเดิม เพราะว่าสถานการณ์ของโลกอย่างที่เคยรายงานกันไป ก็ยังไม่ได้เป็นที่น่าไว้วางใจ วันนี้ครับ เป็นการรายงาน 1 ราย สำหรับวันนี้ ที่พบขึ้นมาใหม่ในรอบ 24 ชั่วโมงนะครับ แล้วก็ทำให้ผู้ป่วยยืนยันสะสม เพิ่มขึ้นเป็น 3,018 ราย หายป่วยเพิ่มขึ้น อีก 6 ราย ก็เป็น 2,850 แล้วก็ข่าวดีวันนี้ ไม่มีผู้เสียชีวิตเพิ่ม ยังคงที่ 56 คน อยู่นะครับ แล้วก็รักษาอยู่โรงพยาบาล ตอนนี้ 112 ราย รายละเอียดของทางด้านนี้ ก็จะเห็นภาพของผู้ป่วยใหม่ เมื่อวานนี้เป็น 0 วันนี้ 1 ก็ยังเป็นที่น่าพอใจ นะครับ เพื่อที่จะต้อนรับ เข้าสู่การประกาศ การผ่อนปรนระยะที่ 2 อยากจะให้ตัวเลขเป็นอย่างนี้ไปเรื่อย ๆ นะครับ มาดูเรื่องของรายใหม่ที่ว่านี้ มีรายละเอียดอย่างไรบ้างครับ เป็นผู้ป่วยรายนี้ ก็คือผู้ป่วยชายไทย อายุ 39 ปี อาชีพรับจ้าง ภูมิลำเนาเขาอยู่ที่เชียงใหม่ครับ แต่ว่าเคยทำงานอยู่ที่จังหวัดภูเก็ต ก็ได้ออกเดินทางออกจากภูเก็ตในวันที่ 2 พฤษภาคม เพื่อเดินทางกลับบ้านที่จังหวัดเชียงใหม่ พร้อมลูกและภรรยา ก็ได้รับการตรวจจากการดำเนินการค้นหาผู้ป่วย จากวิธีการของ อสม. จากเชียงใหม่ นะครับ ก็ได้พบว่าติดเชื้อ ในรายนี้ มีข้อที่จะต้องวิเคราะห์พิจารณา ก็คือผู้ป่วยเป็นคนที่ภูมิลำเนาจังหวัดเชียงใหม่ ซึ่งทำงานอยู่ที่ภูเก็ต ก็มาจากพื้นที่เสี่ยงอันนี้อันที่ 1 นะครับ แล้วอันที่ 2 ไม่มีอาการ แล้วก็เป็นคนที่อยู่ในวัยที่เราพูดกันบ่อย ๆ ครับ 20-39 ปี ก็คือวัยทำงานนี่ล่ะครับ ไม่มีอาการ แล้วก็ทำงาน และที่สำคัญที่สุดตอนนี้ก็คือ ลักษณะอย่างนี้นะครับ ก็จะทำให้เราไม่สามารถที่จะรับทราบได้เลยนะครับว่า เขามีติดเชื้อหรือยืนยันอย่างไร เป็นความสามารถของการค้นหาของ อสม. ในพื้นที่ครับ นี่คือความสำคัญที่ว่า ทำไมหน่วยงานในพื้นที่ถึงระดับบุคคลในพื้นที่ถึงมีความสำคัญ อันนี้ต้องให้เครดิต ต้องให้ความสำคัญกับ อสม. นะครับ ที่สามารถที่จะดึงเอารายนี้เข้ามารับการตรวจ และพบว่าเป็นผลบวก เป็นผลยืนยัน แต่อย่างไรก็ตามแต่ก็ต้องนำเรียนว่า เขาเป็นคนพื้นเพของเชียงใหม่เอง ก็ต้องขอขอบคุณทางจังหวัดเชียงใหม่ ที่ก็ดูแลคนที่กลับมายังภูมิลำเนาของตัวเอง ถึงแม้จะมาจากพื้นที่เสี่ยง ท่านก็ให้การต้อนรับและดูแลดี ขณะเดียวกันก็อยากจะสื่อสาร ไปถึงคนที่มาจากจังหวัดภูเก็ต ซึ่งก็ได้ออกจากพื้นที่ไปในหลาย ๆ ที่ ถ้าท่านมีอาการ หรือมีความรู้สึกว่า อยากจะเข้ารับการตรวจ ก็เข้ามาได้เลย อย่างที่ได้บอกไว้ ว่าพื้นที่เสี่ยง บวกกันอาการมีไข้ หรือไม่มีไข้อะไรก็แล้วแต่ ท่านสามารถเข้ามารับการตรวจ อาการน้อยนิด เพียงแค่จมูกไม่ได้กลิ่น แค่นี้ก็เข้ามาตรวจได้แล้วนะครับ นั่นคือสิ่งที่เราอยากจะสื่อสารถึงทุก ๆ ท่าน การมาตรวจโดยเร็ว เราก็จะได้เจอโดยเร็ว ท่านก็ได้รับการรักษาโดยเร็ว ได้รับการดูแลก็ได้โดยเร็ว เราพี่น้องกันอยู่เมืองไทย ก็ต้องดูแลกันนะครับ ซึ่งก็เป็นมาตรฐานเดียวกันกับที่เราดูแลชาวต่างชาติที่เข้ามาด้วยเหมือนกันนะครับ ต้องขอบพระคุณทุกท่านครับ มาที่บทสรุปของแผนที่ประเทศไทยนะครับ ก็สีเขียวไปทั้งประเทศแล้วตอนนี้ ก็ยังมีพื้นที่ที่ยังสีแดง ๆ ก็คือ มากกว่า 10 คน ต่ออัตราป่วยสะสมนะครับ ต่อแสนประชากร นี่ก็จะอยู่ที่ 5 จังหวัด สีแดง ๆ นั่นนี่ครับ นอกนั้นก็ดีหมดเลยนะครับ ก็ทำให้ตอนนี้มีจังหวัดที่มีรายงาน ผู้ป่วยใน 28 วันที่ผ่านมา คือ 19 จังหวัด แล้วก็ไม่มีรายงานผู้ป่วยใน 14 วัน ที่ผ่านมา 49 จังหวัดและ 9 จังหวัด ที่ไม่มีรายงานผู้ป่วยมาก่อนเลยนะครับ กรุงเทพฯ ยังอันดับ 1 ในจำนวน ภูเก็ตยังเป็นอันดับ 1 ในอัตราการเกิดเช่นเคย จากการที่ตรงนี้จากการที่ตรงนี้ เมื่อวานนี้ก็ให้ความกระจ่างไปจากการตรวจที่เยอะขึ้น คำถามที่ 2 ที่เจอบ่อย ๆ คือ สงสัยไม่ได้วินิจฉัยเป็นโรคนี้ วินิจฉัยเป็นโรคปอดอักเสบ เป็นโรคปอดบวม เป็นโรคอื่น ๆ หรือเปล่า พูดง่าย ๆ คือไปซ่อนใส่โรคอื่น ๆ ไหม ตอนนี้กรมควบคุมโรค ก็เอาสถิติมาให้ดูครับ โรคที่เป็นปอดอักเสบหรือนิวมอเนียตั้งแต่วันที่ 1 มกราคม 18 สัปดาห์ที่ผ่านมา เอามาดูนะครับ จะเห็นเป็นแท่งสีเขียว ๆ ซ้ายมือนะครับ เป็นกราฟแท่งสีเขียวซ้ายมือ ช่วงต้นปีนี้สูงเลยครับ สมัยนั้นอู่ฮั่นยังไม่ค่อยมา ประทานโทษครับ โรคไวรัส COVID-19 คนที่เดินทางจากอู่ฮั่นมาทางเรายังไม่มากนะครับ ก็มีการติดเชื้อทางด้านโรคปอดบวมจำนวนมากทีเดียว แต่ว่าหลังจากนั้นมา เรารณรงค์เรื่องของการใส่หน้ากากอนามัย รณรงค์เรื่องของกินร้อน ช้อนกลาง ล้างมือ จำได้ไหมครับ ก็ทำให้นอกจากจะดีสำหรับโรคที่เป็น COVID-19 แล้ว ก็ยังสามารถจัดการควบคุมได้ดีกับโรคปอดอักเสบได้ด้วย จะเห็นว่าสีเขียวจากต้นปี ลดลงมาเรื่อย ๆ นะครับ ลดลงมาแล้วอย่างไร ไปเปรียบเทียบครับ ท่านจะบอกว่าปีนี้ดี ปีที่แล้วเป็นอย่างไร ต้องไปดูปีที่แล้วนะครับ สีแดง คือ ปี พ.ศ. 2562 นะครับ ถ้า ณ วันนี้ หมายถึง สัปดาห์นี้ ที่เป็นปีที่แล้วนะครับ จะต้องมีผู้ป่วยรายงาน เป็นเส้นสีแดงนะครับ ไม่ต่ำกว่า 3,000-4,000 ราย ถึงแม้จะลดลงมาจากต้นปีนะครับ จะเห็นว่าสีแดงตอนประมาณสัก เลข 0 ที่ด้านล่าง กับเลข 5 ปีที่แล้วเจอเคสน้อยกว่าปีนี้ด้วยนะครับ สีเขียวนี่ต้นปีนี่เยอะกว่าเสียด้วยซ้ำ แต่พอมาถึงตอนนี้ ปีนี้น้อยกว่าสีแดงปีที่แล้วอีกจำนวนมากทีเดียว ปีนี้นี่ ยังไม่ถึงหลักพันเลยในสัปดาห์ที่ 18 สัปดาห์ที่ 17 ที่ผ่านมาก็ 1,000 เศษ ๆ เท่านั้นเอง ถ้าเป็นปีที่แล้วนี่ รายงานเกิดขึ้นไม่ต่ำกว่า 3,000-4,000 ราย แน่นอนครับพอเข้าหน้าร้อนอย่างนี้โรคต่าง ๆ ก็จะลดลง แล้วจะไปเพิ่มขึ้น เอาตอนหน้าฝนนะครับ หน้าฝน หน้าหนาวก็จะไปเพิ่มตรงนั้น แต่ว่าอันนี้มีความต่างอย่างชัดเจน เพราะฉะนั้นนำเรียนว่า จะไปบอกว่าไปซุกซ่อน เพิ่มตัวเลข เพิ่มโรคโน้นโรคนี้ อันนี้เป็นรายงานจากกรมควบคุมโรค ยืนยันได้จากรายงานทั่วประเทศนะครับ นำเรียนว่า เราก็ต้องดูแล ทุก ๆ โรค อย่างดีเหมือน ๆ กัน ไม่ว่าจะเป็นโรคไหน โรคระบาด ล้วนแล้วแต่มีผลต่อสุขภาพทางกาย แล้วก็เศรษฐกิจทั้งสิ้นนะครับ เพราะฉะนั้นตรงนี้ก็ให้ความไว้วางใจได้นะครับ ไปดูสถานการณ์ของโลกครับ ยืนยัน 4,429,000 กว่ารายนะครับ แล้วก็เสียชีวิตไป 298,000 กว่าราย เมื่อวานนี้เพิ่มขึ้นมา เสียชีวิตไป 298,265 ก็อันดับที่เสียชีวิตมากที่สุด ก็คือยังเป็นสหรัฐอเมริกา แล้วก็รองลงมาก็คือบราซิล และอังกฤษ แล้วก็รายใหม่ก็ยังเป็นสหรัฐอเมริกา อันดับ 1 อันดับ 2 รัสเซีย เกินหมื่นทั้งสิ้นเลยนะครับ วันเดียวนี่เจอเข้าไป 21,000 กว่า แล้วก็ประเทศไทยอยู่ในอันดับที่ 68 แล้วก็มาดูของจีน เห็นตัวเลข 11 เมื่อวานนี้เป็นเลขหลักเดียวแล้ว ที่บอกว่าจะมีการติดเชื้อ ยังเป็นตัวเลขหลักเดียว คือ 3 รายนะครับ มาดูในประเทศกลุ่มอาเซียน และเอเชียนะครับ ก็ 10 อันดับนี้ ก็ยังทรง ๆ คง ๆ ไว้นะครับ แต่มาดูนะครับ เรื่องของสิงคโปร์ อินเดียเป็นอันดับ 1 78,000 ปากีสถานเป็นอันดับ 2 35,000 สิงคโปร์อันดับ 3 25,000 บังกลาเทศ อินโดนีเซีย ญี่ปุ่น มาเลเซียและไทย เมื่อวานนี้บอกว่า เกาหลีใต้นี้เป็นคลื่นลูกที่ 2 ขึ้นมาแล้วนะครับ เป็นการระบาดลูกที่ 2 ขึ้นมา เมื่อวานนี้ก็เพิ่มขึ้นมา 29 ราย อันนี้จากสถานที่ท่องเที่ยวกลางคืนนะครับ ก็นำเรียนรายงานตรงนี้ ก็มาดูข่าวจากทั่วโลกนะครับ เราก็ตัดข่าวมาเฉพาะในส่วนที่น่าสนใจนะครับ ก็คือว่า ทางเกาหลีใต้เมื่อวานนี้ จะนำเรียนรายงานเพิ่มเติม ที่เห็นว่าเป็น second wave ท่านจะเห็นเป็นกราฟ น้ำตาล ๆ นี่นะครับเป็นกราฟ จะเห็นว่าช่วงหนึ่งตั้งแต่ช่วงเดือน 4 ก็คือ Peak ของเขาก็คือ ประมาณเมษายนนะครับ แล้วก็ลดลงมา แล้วก็มาเกือบ ๆ จะหมดในช่วงปลาย ๆ เดือนเมษายนนะครับ แล้วก็ต้นเดือนนี่ก็คือเดือน 501 นี่นะครับลงมา แล้วก็มีการติดเชื้อวันที่ประมาณต้นเดือนพฤษภาคม แล้วก็ทำให้เกิดคลื่นลูกที่ 2 นี้นะครับ การระบาดลูกที่ 2 ขึ้นมา ยืดตัวกราฟแท่งขึ้นมาอีกรอบหนึ่งแล้ว ที่เราบอกไม่อยากจะให้เกิดลูกที่ 2 หรือภูเขาลูกที่ 2 อะไรก็แล้วแต่ ตามกราฟนี่นะครับ ตอนนี้เขากำลังเริ่มขึ้นมา ซึ่งน่ากังวลใจอย่างยิ่ง โดยสรุปก็คือรายงานบอกว่า มียอดผู้ติดเชื้อจากกลุ่มนักท่องเที่ยวผับย่านอีแทวอน เพิ่มเป็น 131 ราย โดยล่าสุดเกาหลีใต้ มียอดผู้ป่วยติดเชื้อเพิ่มขึ้น 29 ราย ทำให้จำนวนผู้ติดเชื้อ รวมเป็น 10,991 ราย แล้วก็ก่อให้เกิดความกังวลว่า จะก่อให้เกิดการระบาดเป็นระลอกที่ 2 ที่เกิดขึ้นแล้ว เขาก็กำลังติดตามตัวนะครับ เกาหลีใต้ได้ประกาศมาตรการผ่อนคลายไปก่อนหน้านี้ ทำให้กระทรวงสาธารณสุขของเกาหลีใต้ต้องออกมาตรการในการติดตามตัว ว่าติดเชื้อกว่า 10,000 คน และตรวจโรคกับทางการ โดยยังมีประชาชนกว่า 2,000 คน ที่ไม่มารายงานตัว นี่คือบทเรียนที่ผมอาจจะกราบเรียนทุก ๆ ท่านนะครับว่า เรากำลังเข้าสู่มาตรการการผ่อนปรนระยะที่ 2 ซึ่งจะเกิดขึ้นในอีกไม่กี่วันนี้ แต่ว่าบทเรียนที่เกิดขึ้นจากทางเกาหลีใต้ น่าจะเป็นบทเรียนที่ดีที่เราจะได้เตรียมความพร้อม ผมก็เลยไปดูรายงานของประเทศต่าง ๆ ที่มีระบบของมาตรการของการรับมือของ COVID-19 กับมาตรการผ่อนปรนต่าง ๆ นี้ เป็นอย่างไรบ้าง ไปดูนะครับ มาตรการของเกาหลีใต้ เขาใช้มาตรการในการรับมือมี 3 ข้อครับ ข้อแรกก็คือ การตรวจคัดกรอง ตรวจเชื้อ COVID-19 นะครับ ก็คือขับรถไปแล้วก็ไปหยุดตรงที่จุดตรวจ แล้วก็เอาเครื่องมือในการที่จะตรวจในโพรงจมูกใส่เข้าไปเลย แล้วก็ขับรถออกไปได้ และจากที่พักอาศัย มีรุกเข้าไปด้วยนะครับ อันที่ 2 ก็คือให้โรงพยาบาล แยกพื้นที่สำหรับรักษาผู้ป่วยทางเดินหายใจ และอันที่ 3 คือใช้แอพ self quarantine และ Protcetion เพื่อติดตามสุขภาพของผู้ที่อยู่ในช่วงที่กักตัว ใช้แอป เหมือนกันนะครับ แล้วมาตรการผ่อนปรนตั้งแต่ 5 พฤษภาคม 63 ให้ประชาชนดำเนินกิจกรรมทางสังคม ธุรกิจได้ตามปกติ โดยต้องปฏิบัติการป้องกันการแพร่ระบาด และรักษาระยะห่าง ระยะห่างทางสังคม ข้อที่ 2 คือ อยู่ระหว่างการบังคับใช้มาตรการ เสริมสร้างสุขอนามัย ส่วนบุคคลอย่างน้อย 30 วิ ทำความสะอาดที่จับประตูเป็นประจำ เขาก็มีรายละเอียดปลีกย่อยอย่างนี้เหมือนกัน ไปดูประเทศจีนบ้างครับ สงสัยว่าเขาจะเข้า Second Wave เหมือนกัน แต่ยังคุมได้ จีนเองมีมาตรการการผ่อนปรน เริ่มมาตั้งแต่ 8 เมษายนแล้วนะครับ ไปดูมาตรการการรับมือก่อนมีประมาณสัก 4-5 ข้อ ข้อ 1 คือ กำหนดโรงพยาบาลสำหรับรักษาผู้ป่วย COVID-19 โดยเฉพาะ 2. คือแจกใบอนุญาตเข้าออกชุมชนในแต่ละวัน 3. ให้ผู้นำชุมชน ติดตามสถานะ ของลูกบ้านทางสุขภาพ ของลูกบ้าน ด้วยการไปเยี่ยมที่บ้าน และโทรศัพท์สอบถามอย่างใกล้ชิด อันนี้คล้าย ๆ กันกับเรื่องของ อสม. เราเลยนะครับ 4. กำหนดให้ประชากร ให้ประชาชนสแกน QR code และ health code เข้าและออกสถานที่ต่าง ๆ เพื่อบันทึกประวัติ และการเดินทาง 5. ประชาชนสามารถปรึกษาแพทย์ ซื้อยา ชำระค่าตรวจผ่านแอพแทนการเดินทางมาโรงพยาบาล เราก็มีหลาย ๆ เรื่องคล้าย ๆ กัน ส่วนเรื่องมาตรการผ่อนปรน ก็มีอยู่ 2 ข้อ คือ 1. ให้สถานที่ทำการได้ และเปิดการสัญจรเข้าออกมณฑลหูเป่ย และนครอูฮั่น เมื่อ 8 เมษายน 2. เพิ่มจำนวนเที่ยวรถ สาธารณะในกรุงปักกิ่ง รถโดยสารเข้าออกกรุงปักกิ่ง และให้สถานที่ต่าง ๆ เปิดทำการทั้งสวนสาธารณะ ห้องสมุด บ้านพักคนชรา สถานศึกษา และสถานออกกำลังกาย ยกเว้น สระว่ายน้ำ และสนามกีฬาที่มีผู้เล่นแบบกลุ่มนะครับ นี่คือแบบที่ 2 ครับ ก็คงนำเรียนว่า คงเป็นตัวอย่างให้เรา ได้เข้าในบริบทของเรา ในมาตรการนะครับ เดี๋ยวไปดูเรื่องของการนำคนไทย กลับมาจากต่างประเทศนะครับ อันนี้ก็วันที่ 14 มี 2 เที่ยวบิน มาจากเยอรมัน แล้วก็บังกลาเทศ ส่วนวันที่ 15 มี 3 เที่ยวบิน มีแอลจีเรีย โมรอคโค นะครับ ตัวเลขตามที่ปรากฏนะครับ ส่วนสัปดาห์ข้างหน้านี้นะครับ ก็จะมีเพิ่มเติมขึ้นมา เมื่อวานนี้ผมได้นำเรียนแล้วประมาณ 19 น่าจะประมาณนั้นนะครับ ก็มาดูที่ 19, 20 ที่ 19 - 20 ก็แล้วกันครับ 19 ก็มี จีน ออสเตรเลีย เนเธอแลนด์ 20 ก็คือ แล้วก็ 21 คือจีน แล้วก็ออสเตรเลียนะครับ ไปดูการผ่านแดนผ่านทางบก ก็เห็นถึงตัวเลขที่ลดลงของทางมาเลเซียนะครับ เหลือ 298 เมียนมาร์ 3 สปป. ลาว 3 แล้วก็มาเลเซียอีก 2 นะครับ ทำให้ยอดตัวเลขก็มา Port เป็นกราฟก็จะเห็นนะครับกักกันสะสม ผู้เข้ากักกันสะสมเป็น 18,000 โดยประมาณ และเรื่องของทางผู้เข้ากักกัน ปัจจุบัน 9,500 กว่าคน แล้วก็กลับบ้านสะสมไปแล้ว 8,540 คนนะครับ สามารถตรวจคัดกรองคนได้ 90 คนที่ติดเชื้อ แยกออกมารักษานะครับ ส่วนการกระทำความผิดในเรื่องของ พ.ร.ก. สถานการณ์ฉุกเฉินนะครับ ในเรื่องของการมั่วสุมชุมนุม ก็เพิ่มขึ้นมาอีก 40 คน ส่วนเรื่องของออกนอกเคหสถาน เพิ่มมาแค่ ๖ ก็มีลำดับตามขวามือนะครับ ก็คืออื่น ๆ นะครับ แล้วก็ยาเสพติด แล้วก็ลักลอบเล่นการพนัน เพิ่งเห็นครั้งแรกว่าอื่น ๆ นำขึ้นมาในวันนี้ แต่ยังไม่มีรายละเอียดอะไรที่ลงมาในรายละเอียดนะครับ ไปเรื่องของทางด้านการตรวจนะครับ โดย ศปม. ฝ่ายมั่นคงเข้าไปตรวจกิจการและกิจกรรม อย่างที่นำเรียนว่าโดยหลักใหญ่ ๆ ศปม. จะตรวจอยู่ 5 ข้อ คือมาตรการหลักที่ว่าอยู่ทางขวามือ คือมาตรการการล้างมือ ใส่หน้ากาก ทำความสะอาดพื้นผิวบ่อย ๆ อย่าให้แออัด ตรวจ 5 ข้อนี่นะครับ ตรวจข้อสอบ 5 ข้อ คือเอาแบบง่าย ๆ ไปตรวจแล้วพบว่า ส่วนใหญ่ผ่านเกือบหมดครับ เราทำกันมาเกือบ ๆ 14 วันนี้ ก็ผ่านเกือบหมดแล้วครับ ถ้าถึงวันที่ 13 ก็เท่ากับ 10 วัน โดยประมาณ ก็มีเหลือที่ไม่ปฏิบัติตามอยู่ เหลือ 2 กิจการกิจกรรมเท่านั้นเองนะครับ เท่ากับ 0.01 ก็กราฟก็อย่างที่ปรากฏนี้ ก็ต้องขอบพระคุณทุก ๆ ท่านนะครับ เมื่อวานนี้ก็มีการออกข่าวมา โดยทางกรมอนามัยไปตรวจเรื่องของทางร้าน โดยเฉพาะเรื่องของร้านทำผมอะไรนี้นะครับ ก็พบว่ามีจำนวนการไม่ผ่านเยอะกว่าตัวเลขที่ผมนำเสนอ เมื่อเช้าก็พูดคุยกันในที่ประชุมของ ศบค. การตรวจจะมีหลายระดับครับ ตรวจของ ศปม. ตรวจข้อสอบง่าย ๆ 5 ข้อ ตรวจแล้วอันนี้ คือมาตรการหลัก ข้อที่ 2 คือ การตรวจโดยทางกระทรวงมหาดไทย ศปม. จะมีมาตรการเสริม อันนี้จะมีรายละเอียด ท่านจำได้ไหมครับ บางทีอาจจะมีเรื่องของ ถ้าเป็นร้านตัดผมก็จะมี เรื่องของการเปลี่ยนชุด มีการใช้ Face Shield จะลงรายละเอียดเฉพาะกับเรื่องตรงนี้เข้าไป แล้วเรื่องที่ 3 ก็คือจะเป็นเรื่องของการใช้คู่มือ ซึ่งช่องที่ 3 นี่ล่ะครับ โดยกระทรวงสาธารณสุข โดยทางกรมอนามัย เดินเข้าไปตรวจ โดยใช้คู่มือของกระทรวงสาธารณสุข ไปดูละเอียดยิ่งกว่า ช่องที่ 2 และช่องที่ 1 อีก ซึ่งนั่นก็คือเป็นการลงไป ในเรื่องของคุณภาพให้ได้มากขึ้น นำเรียนว่าทุกอย่างสอดคล้องกันนะครับ แต่พูดง่าย ๆ ข้อสอบนี้ละเอียดกว่า ข้อสอบที่ผมเอามานำเสนอนี้ภาพกว้าง ๆ นะครับ แค่ 5 ข้อพอ แต่ว่าของกระทรวง ซึ่งอาจจะเกี่ยวข้องกับกระทรวงสาธารณสุข นะครับ ไปตรวจโดยกรมอนามัยก็อีกแบบหนึ่งนะครับ หรือกรมควบคุมออกไปตรวจก็อาจจะมีบางข้อที่บวกรวมเข้าไปด้วย อันนี้นำเรียนว่าเป็นเรื่องที่เป็นมาตรการ เพื่อให้เกิดความมั่นใจหลาย ๆ ชั้นกันมา หลาย ๆ ชั้นกันมา เพื่อให้มั่นใจได้ว่า ในฐานะที่ท่านเป็นผู้ใช้บริการไปนี่ จะได้รับการบริการอย่างดี สะอาด และไม่ติดโรค ขณะเดียวกัน ท่านสามารถเป็นผู้ที่ สามารถบอกกลับคืนมาได้ด้วยเหมือนกัน เดี๋ยวต่อไปเราจะต้องมีอีกข้อหนึ่ง ที่จะปรากฏอยู่ใน มาตรการเสริม ก็คือการเลือกใช้ เอา application มา ตอนนี้หลาย ๆ ร้าน ใช้วิธีจดบันทึกขอเบอร์โทร. นะครับ อะไรทั้งหลายเหล่านี้ ต่อไปการจดอย่างนี้ลำบาก เดี๋ยวจะมีระบบของการจัดทำเรียกว่า Application หรือระบบทางด้านอิเล็กทรอนิกส์ วันนี้ขอจบการรายงานสถานการณ์เพียงแค่นี้ครับ ต่อไปคำถามครับ</w:t>
      </w:r>
    </w:p>
    <w:p>
      <w:pPr>
        <w:pStyle w:val="BodyText"/>
      </w:pPr>
      <w:r>
        <w:t xml:space="preserve">(คุณปวีณา) ค่ะ แน่นอนค่ะ เรื่องของคำถามส่วนใหญ่ สื่อมวลชนถามมาเกี่ยวข้องกับ เรื่องของการผ่อนคลายมาตรการระยะที่ 2 จะเป็นอย่างไรอะไรก็ตามแต่ แต่วันนี้ขออนุญาตหยิบยกคำถาม จากผู้ประกอบการแล้วกันค่ะ เพราะว่าทางท่านโฆษกบอกว่า จะมีทั้งมาตรการหลัก และมาตรการเสริม ซึ่งในมาตรการเสริมนี่จะมีแอปพลิเคชันเข้ามาเรียกว่า เป็นการช่วยในการควบคุมดูแลป้องกันโรคต่าง ๆ แต่ผู้ประกอบการก็สงสัยว่าวันนี้ วันที่ 14 แล้ว จะผ่อนคลายวันที่ 17 แล้วผู้ประกอบการควรจะทำตัวอย่างไร application ที่ว่าเป็นอย่างไร อยากให้ท่าน่โฆษกอธิบายคร่าว ๆ ให้ทางสักนิดหนึ่งค่ะ</w:t>
      </w:r>
    </w:p>
    <w:p>
      <w:pPr>
        <w:pStyle w:val="BodyText"/>
      </w:pPr>
      <w:r>
        <w:t xml:space="preserve">(นายแพทย์ ทวีศิลป์) ครับผม ก็เป็นคำถามที่ดีนะครับ เพราะว่าเรื่องต่าง ๆ เหล่านี้ เราต้องปรับเข้าสู่ ชีวิตวิถีใหม่ New Normal New normal ที่ว่านี้ เพราะเรายังต้องอยู่กับเขา มารักษายังไม่มีวัคซีนที่ดีปลอดภัยจากโรคนี้ เพราะฉะนั้นเราต้องอยู่กับเขา อยู่กับไวรัสตัวนี้กันไปสักระยะหนึ่ง สิ่งที่ทาง ศบค. ทั้งทางท่านผู้อำนวยการใหญ่ของ ศบค. ให้ความสำคัญเรื่องนี้ แล้วก็ให้ทางทีมลงไปคิดแนวทาง ก็นำเรียนนะครับว่า เรื่องนี้เป็นเรื่องใหม่ และเป็นเรื่องที่เกี่ยวโยงกับคนจำนวนมาก เพราะฉะนั้นล่าสุดผมก็ตามมาให้เมื่อเช้านี้ในที่ประชุมของ ศบค. ชุดเล็ก เพิ่งเสร็จเมื่อวานนี้เอง เพราะว่าการสร้าง platform ผมถามว่าเป็น App หรือว่าอะไร บอกว่าใช้คำว่า Platform แล้วกัน นะครับ ท่านผู้ตรวจราชการกระทรวง DE จะมาลงในรายละเอียดให้ วันนี้ผมบอกคร่าว ๆ ว่าเจตนาของการมีระบบนี้เอามาช่วยท่านนะครับ เดิมท่านต้องลงทะเบียนใช่ไหมครับ ใครที่มาเข้าร้านจะต้องมานั่งจด ท่านต้องหาสมุดมา จะต้องมาเขียนนู่นเขียนนี่ เข้ากี่โมง ออกกี่โมง ง่าย ๆ แล้วล่ะครับ ใช้วิธีเช็กอิน คุ้นเคยกับคำว่า checkin นะครับ platform นี้ท่าน ศบค. ท่านผอ. บอกว่าให้ใช้ชื่อ</w:t>
      </w:r>
      <w:r>
        <w:t xml:space="preserve"> </w:t>
      </w:r>
      <w:r>
        <w:t xml:space="preserve">“</w:t>
      </w:r>
      <w:r>
        <w:t xml:space="preserve">ไทยชนะ</w:t>
      </w:r>
      <w:r>
        <w:t xml:space="preserve">”</w:t>
      </w:r>
      <w:r>
        <w:t xml:space="preserve"> </w:t>
      </w:r>
      <w:r>
        <w:t xml:space="preserve">ออกมาแล้วครับ ใช้ชื่อนี้ คือ ไทยชนะ ฟังแล้วมุ่งมั่นจังนะครับ ไทยชนะคืออะไรครับ หน้าที่ของไทยชนะ ผู้ประกอบการก็คือว่า ลงทะเบียนผ่าน digital online ไป แล้วท่านมีชื่อ แล้วก็สามารถทำให้เกิด QR code ท่านเห็นใช่ไหมครับ QR code ที่เป็นแผ่น เมื่อท่านลงทะเบียน QR Code ของท่าน ท่านก็เอา QR Code มาแปะที่หน้าร้านของท่าน จะเป็นร้านทำผม จะเป็นร้านตัดขนสุนัข จะเป็นร้านอะไรจุด ๆ แล้วแต่มี qr code นี้แปะไว้ที่หน้าร้าน ต่อไป ท่านไม่ต้องมีสมุดแล้ว QR Code นี้ทำให้ในส่วนของประชาชนคนทั่วไ ปก็ไม่ต้องทำอะไรครับ ก็มีโทรศัพท์มือถือมา เราก็คุ้นเคยกับการสแกน QR Code นะครับ หน้าที่ของเราก็คือไปสแกน จะไปตัดผมก็ scan เข้าไป check in นะครับ แล้วพอตัดผมเสร็จแล้วก็สแกนออก ปึ๊งออกไป ซึ่งอันนี้จะทำให้เรารับรู้ว่า ถ้าร้านตัดผมไปทีหนึ่ง 5 คน 10 คน หรือว่าเราอยากจะดูจากบ้านเรา ดูซิว่าร้านตัดผมที่เราจะเข้าไปนี่ ถ้าเขามีโต๊ะนั่ง เก้าอี้นั่งอยู่แค่ 5 ที่ถ้าตอนนี้ฟีลเต็มหมดแล้ว ตอนนั้นเราก็อาจจะนั่งอยู่บ้านได้ ซึ่งอันนี้ครับ จะเป็นมาตรการของการที่จะใช้ระบบนี้ทำงาน ซึ่งถ้าห้างสรรพสินค้าจะเปิด ซึ่งจริง ๆ ตอนนี้ก็เปิดอยู่ เปิดในส่วนซูเปอร์มาเก็ต เปิดในส่วนของร้านที่ขายเกี่ยวข้องกับอิเล็กทรอนิกส์ทั้งหลาย นะครับ ซึ่งตอนนี้ก็สามารถที่จะใช้ได้ ถ้าท่านต้องการ ถ้าเปิดมากกว่านี้นะครับ แล้วเราก็เอามาสแกน จริง ๆ ถ้าอยู่บ้านยังไม่ต้องสแกน ห้างนี้อยู่ใกล้บ้านเรา ปรากฏว่าคนขึ้นมา จำนวนมากแล้ว เราไม่ต้องไป ถ้าเขาเปิดบอกว่า เข้าไปได้วันละ 1,000 คน เราก็หันรถกลับไปหาที่อื่นที่จะเข้าได้ ซึ่งคุณสมบัติของ Platform นี้ ก็จะช่วยท่านได้ ขณะเดียวกันถ้าท่านเดินเข้าไปตัดผม เจ้าของร้านพูดดี เจ้าของร้านทำละเอียดเนี๊ยบเลย ท่านสามารถให้เรทติ้งได้ด้วย เรทติ้งไว้เพื่อที่จะให้คนอื่น ๆ ได้เข้ามาใช้บริการ ดึงลูกค้าให้กับเขา เขาทำดีก็ต้องช่วยเขานะครับ แล้วต่อไปถ้ามีอะไรเป็นบวก ๆ กว่า ๆ นี้นะครับ อาจจะมีส่วนลด อาจจะมีแต้มอะไรทั้งหลาย ก็เขากำลังคิดกันอยู่ด้วยว่า ในฐานะที่เราเป็นคนใช้งานอาจจะได้ประโยชน์ตรงนี้ด้วย อันนี้ก็เป็นเรื่องดี ๆ ที่เราจะต้องปรับเข้าสู่ new normal ในขณะเดียวกัน ถ้าเราเป็นเจ้าของร้าน ทำให้ดีเพราะว่าทำดีแล้วมี Rating เพิ่มขึ้น ก็ต้องทำดีเรื่องอะไร เราจะทำไม่ได้ ก็ต้องแข่งกันทำดี นี่คือสิ่งที่จะได้ประโยชน์จากตรงนี้ ท่านไม่ต้องกังวล เรื่องของความเป็นส่วนตัว ไม่ต้องการอะไรมากมาย ไปกว่าเบอร์โทรศัพท์ของท่านเท่านั้นเองครับ สแกนขึ้นมาก็ไม่ต้องอะไร แค่สแกน แค่มีโทรศัพท์เท่านั้น แต่หลายคนถามว่า ถ้าไม่มีโทรศัพท์ล่ะ ถ้าเป็นลูกเล็ก ๆ อยู่ จะพาออกไปนอกบ้าน หรือมีคนสูงอายุเขาใช้ไม่เป็นทำอย่างไร ณ ตอนนี้ แนะนำไว้ก่อนเลยนะครับว่า อาจจะต้องมีระบบ 2 ระบบควบคู่กันไป จำเป็นที่จะต้องมีกันควบคู่กันไปนะครับ หรืออาจจะมีการขลุกขลักบ้าง ตอนนี้ต้องขออภัยไว้ตั้งแต่ตอนนี้ล่วงหน้า ผมในฐานะที่เป็นโฆษกของ ศบค. เพราะว่าเราเพิ่งจะรู้จักกับโรคนี้มา เดือนนี้เป็นเดือนที่ 5 ในเรื่องที่เราจัดต้องจัดการบวนการเตรียมการ ของความพยายามของทุก ๆ ฝ่ายที่พยายามทำกันเต็มที่ แต่ว่าอาจจะตอบโจทย์ได้ 70 - 80 เปอร์เซ็นต์ก็ยังดีนะครับ เพราะว่าคนที่ถือโทรศัพท์มือถือเป็น 70 - 80 ของเรา อาจจะขาดตกบกพร่องไป ก็ต้องขออภัย ก็ต้องมี manual ขึ้นมาบ้าง ทั้งปวงนี้ไม่ได้เพื่ออะไรเลย เพื่อต้องการอย่างที่บอกนะครับ เหมือนอิแทวอนที่เกิดขึ้น ต้องตามคนทั้งหมด 2,000 กว่าคน แล้วถ้าตามได้เร็วจะไม่เกิด second wave และนี่เป็นข้อปรารถนาของเรานะครับ จะอยู่ที่กระทรวงสาธารณสุข ดูแลทางด้านสุขภาพเท่านั้น นี่คือสิ่งที่เราตั้งใจ แล้วก็อยากทำให้เป็น แล้วก็ทำให้เกิดขึ้น ซึ่งก็เป็นเรื่องที่คิดกันหลายชั้น หลายกระบวนการต้องขอขอบพระคุณทุก ๆ ท่าน ในการที่จะให้ความร่วมมือในการที่จะปรับเข้าสู่ วิถีชีวิตใหม่นะครับ ขอบพระคุณเป็นอย่างสูงครับ</w:t>
      </w:r>
    </w:p>
    <w:p>
      <w:pPr>
        <w:pStyle w:val="BodyText"/>
      </w:pPr>
      <w:r>
        <w:t xml:space="preserve">(คุณปวีณา) ขออนุญาตเพิ่มเติมคำถามจาก facebook live นะคะ ที่ติดตามทางบ้าน ช่วงนี้เป็นช่วงที่มีไวรัส COVID-19 คนทั่วไปควรฉีดวัคซีนไข้หวัดใหญ่ป้องกันหรือไม่ เพราะตอนนี้เริ่มเข้าสู่หน้าฝนแล้วค่ะ</w:t>
      </w:r>
    </w:p>
    <w:p>
      <w:pPr>
        <w:pStyle w:val="BodyText"/>
      </w:pPr>
      <w:r>
        <w:t xml:space="preserve">(นายแพทย์ ทวีศิลป์) ครับ ก็เป็นคนละโรคกัน เพราะฉะนั้นฉีดเลยครับ เมื่อเช้านี้ผมก็ฉีดเหมือนกัน โดยทางกรมควบคุมโรค ก็มีการให้บริการในกลุ่มเสี่ยงทั้งหลายก็สามารถที่จะไปขอรับได้ เหมือนกับกลุ่มเสี่ยงหลาย ๆ ปีที่ผ่านมา ที่เราให้ฟรี ตอนนี้ถ้าท่านมีศักยภาพเพียงพอ วัคซีนมีหลากหลายระดับ มีหลายเกรด หลายสายพันธุ์ทั้งหลายก็ไปรับได้ พอจะเข้าหน้าฝนก็จะมีการระบาดนี้เข้ามาอีกรอบหนึ่ง เพราะฉะนั้นหามาได้ครับ อันไหนที่สามารถป้องกันได้ เสียสตางค์แล้วไม่ต้องป่วยก็ทำเลยครับ หรือในกลุ่มเสี่ยงที่เราเปิดให้มีการฉีดได้ฟรี ก็ช่วยได้ด้วย ลดการระบาดอย่างที่บอกว่ามีตัวเลขของโรคนิวโมเนีย จริง ๆ แล้วก็มีเรื่องของไข้หวัดใหญ่ของเราก็ลดลง เพราะว่าจริง ๆ ป้องกันด้วยการใส่หน้ากาก ด้วยการล้างมือบ่อย ๆ ก็เป็นลักษณะแบบเดียวกัน คือเป็นการติดเชื้อในทางเดินหายใจ ในการที่จะทำดูแลสุขลักษณะในแบบเดิม ๆ ก็ช่วยได้ครับ</w:t>
      </w:r>
    </w:p>
    <w:p>
      <w:pPr>
        <w:pStyle w:val="BodyText"/>
      </w:pPr>
      <w:r>
        <w:t xml:space="preserve">(คุณปวีณา) สุดท้ายให้ท่านโฆษกฝากถึงผู้ที่ติดตาม การแถลงข่าวในวันนี้ค่ะ</w:t>
      </w:r>
    </w:p>
    <w:p>
      <w:pPr>
        <w:pStyle w:val="BodyText"/>
      </w:pPr>
      <w:r>
        <w:t xml:space="preserve">(นายแพทย์ ทวีศิลป์) ครับ ผมก็จะขอฝากมาตรการ 5 ข้อเหมือนเดิมครับ 5 ข้อนี้มีความสำคัญต่อชีวิตของเรา ทั้งในส่วนของท่านที่เป็นผู้ใช้บริการ แล้วก็เป็นส่วนของทางผู้ที่ประกอบกิจการก็ต้องการ 5 ข้อหลักนี้ คือ คือล้างมือ หน้ากาก เว้นระยะ อันนี้คือส่วนบุคคลของท่าน 3 ข้อนี้ มีความสำคัญ ส่วนอีกอันหนึ่ง คือการทำความสะอาดพื้นผิวทั้งหลาย อันนี้อยู่บ้านเราก็ควรทำ ถ้าเป็นร้านค้ายิ่งต้องควรทำบ่อย ๆ เลย แล้วก็อย่าให้แออัดนะครับ เพราะฉะนั้นคำว่า</w:t>
      </w:r>
      <w:r>
        <w:t xml:space="preserve"> </w:t>
      </w:r>
      <w:r>
        <w:t xml:space="preserve">“</w:t>
      </w:r>
      <w:r>
        <w:t xml:space="preserve">อย่าให้แออัด</w:t>
      </w:r>
      <w:r>
        <w:t xml:space="preserve">”</w:t>
      </w:r>
      <w:r>
        <w:t xml:space="preserve"> </w:t>
      </w:r>
      <w:r>
        <w:t xml:space="preserve">ตอนนี้เราจะรู้ได้อย่างไร application จะเป็นคำตอบให้กับเราครับ ถ้าเรามีแอปพลิเคชัน หรือ Platform ที่ว่านี้ทางอิเล็กทรอนิกส์นี้จะช่วยเราได้มาก ๆ นะครับ ขอความร่วมมือให้เกิดขึ้นกับทางพี่น้องประชาชนของเรา เราจะได้ผ่านระยะนี้ ท่านจะได้เข้าสู่ระยะที่ 2 อย่างปลอดภัย แล้วสิ่งที่เราอยากจะหวังต่อได้ ก็คือไปถึงระยะ 3 และระยะ 4 ให้ได้ อีกไม่กี่อึดใจ เราก็จะผ่านไปด้วยกันนะครับ ฝากพี่น้องประชาชนทุกท่าน ได้โปรดทำความเข้าใจ และร่วมมือกันทุกคนให้ได้ร้อยเปอร์เซ็นต์ จะกราบขอบพระคุณเป็นอย่างสูงครับ</w:t>
      </w:r>
    </w:p>
    <w:p>
      <w:pPr>
        <w:pStyle w:val="BodyText"/>
      </w:pPr>
      <w:r>
        <w:t xml:space="preserve">(คุณปวีณา) กราบขอบพระคุณท่านนายแพทย์ทวีศิลป์ วิษณุโยธิน อย่างที่ท่านโฆษกเรียนไปนะคะ ณ วันนี้นี่เราจะมีแอปพลิเคชันในการควบคุมและป้องกันเรื่องการแพร่ระบาด ก็คือ Application ไทยชนะ ในเฟสบุคไลฟ์ ก็จะมีคำถามหลาย ๆ คำถามเช่นกัน ถามว่า ถ้าเป็นคนแก่จะใช้ระบบนี้อย่างไร และถ้าเป็นผู้ประกอบการจะใช้ยากง่ายขนาดไหน วันนี้เราจึงเชิญท่านที่เกี่ยวข้องเข้ามาให้คำตอบให้เกิดความชัดเจนมากยิ่งขึ้น ก่อนที่เราจะใช้ Application นี้ อย่างเป็นทางการค่ะ ท่านผู้ตรวจราชการกระทรวงดิจิทัลเพื่อเศรษฐกิจและสังคม นายแพทย์พลวรรธน์ วิทูรกลชิต เรียนเชิญค่ะ</w:t>
      </w:r>
    </w:p>
    <w:p>
      <w:pPr>
        <w:pStyle w:val="BodyText"/>
      </w:pPr>
      <w:r>
        <w:t xml:space="preserve">(นายแพทย์พลวรรธน์) สวัสดีครับ ขออนุญาตถอดหน้ากากนะครับ คือในเรื่องของมาตรการ 5 ข้อ ที่ท่านโฆษกได้พูดไปนะครับ เราก็เห็นว่า มาตรการนี้ ที่สำคัญที่สุดคือเราต้องรู้ปริมาณของการใช้บริการหลักนะครับ ที่จะผ่อนปรนมาตรการ 5 ข้อ การที่จะทำให้มาตรการ 5 ข้อนี้ เป็นไปได้ก็ต้องมี application ตัวหนึ่งเข้ามาใช้เป็นเครื่องมือในการนี้นะครับ ทาง ศบค. ก็ได้ทำ application ตัวหนึ่ง ซึ่งเรียกว่า ไทยชนะ ทางไทยชนะนี่จะเป็นแอปพลิเคชัน ที่จัดการเรื่องนี้นะครับ ประชาชนนะครับก็มีหน้าที่แค่ checkin checkout เสร็จแล้วก็กลับบ้าน ไม่ต้องทำอะไรแล้วนะครับ หรือถ้าท่านสามารถให้คะแนน อย่างที่การปฏิบัติตัว 5 ข้อ ของผู้ประกอบการเป็นไปอย่างที่คาดหวังไหมนะครับ ตรงนี้ได้ด้วยนะครับ ทันทีที่ท่านใช้บริการเสร็จก็จบไป อันนี้คือสิ่งที่เกิดขึ้นกับ Application ซึ่งผมจะได้อธิบายให้ฟังนะครับ ส่วนร้านค้า อย่างที่ท่านโฆษกได้พูดถึงท่านโฆษกได้พูดถึงเมื่อสักครู่ก็คือ ตัวร้านค้าก็เริ่มต้น ด้วยการทำการลงทะเบียน ในเว็บไซต์นะครับ มาแปะที่หน้าร้านค้า พอร้านค้าเสร็จ ก็ทำการ scan เวลาเราใช้ก็ scan qr code ในการเช็กอิน เช็กเอาท์ เหมือนกับปกติ ไม่ได้มีอะไร แต่สิ่งที่แตกต่างจากการ checkin check out นะครับ ประชาชนที่ใช้แอปนี้ ก็จะทราบปริมาณความหนาแน่นของผู้ใช้บริการอยู่ในร้านค้านัั้น ๆ 2. ถ้าฟังท่านโฆษกดี ๆ จะมีประเด็นหนึ่งนะครับ ประเด็นเรื่องของการติดตามผู้ป่วย แต่ในเรื่องของการติดตามผู้ป่วย ซึ่งเป็นความวุ่นวายมากเลย บางทีมีแค่คนเดียว ต้องติดตามคนเป็น 2,000-3,000 คน ประเด็นนี้ความยุ่งยากนี้ก็จะหมดไป ทางกรมควบคุมโรคก็จะสามารถติดตามผู้ป่วยนะครับ หรือผู้ที่สงสัย เข้ามาตรวจโดยระบบได้ โดยจะมีการแจ้งเตือนย้อนกลับไปยังระบบที่ท่านได้ register หรือลงทะเบียนไว้กับระบบก็จะเป็นประมาณนี้ ส่วนข้อความจากในระบบนี้ แล้วท่านก็สามารถไปตรวจฟรีเลย อันนี้กรมควบคุมโรคบอกเลย ถ้าคุณได้เมสเซสนี้ฟรีเลย เหมือนเมื่อก่อน ไม่ต้องไปประกาศว่าฉันไปไหน ถือ message นี้ไปเลย ทุกอย่างเป็นความลับหมด ท่านได้ Message ได้ข้อความ ก็จะเป็นประมาณนี้ครับ ไม่ได้มีความซับซ้อน หรือยุ่งยากอะไรในการใช้งานนะครับ</w:t>
      </w:r>
    </w:p>
    <w:p>
      <w:pPr>
        <w:pStyle w:val="BodyText"/>
      </w:pPr>
      <w:r>
        <w:t xml:space="preserve">(คุณปวีณา) ขออนุญาตแบ่งเป็น 2 กลุ่ม กลุ่มแรก เป็นกลุ่มผู้ประกอบการ อย่างผู้ประกอบการนี้ค่ะ ก็คือเข้าไปสมัครในเว็บไซต์ใช่ไหมคะ แล้วก็จะได้เป็น QR code แล้วก็ไปแปะอยู่ที่หน้าร้าน ผู้ประกอบการจะถามว่า แล้วต้องเป็นผู้ประกอบการใหญ่ขนาดไหน อย่างเป็นห้างสรรพสินค้า แล้วอยู่ในร้านในห้างนี่ต้องทำไหมคะ</w:t>
      </w:r>
    </w:p>
    <w:p>
      <w:pPr>
        <w:pStyle w:val="BodyText"/>
      </w:pPr>
      <w:r>
        <w:t xml:space="preserve">(นายแพทย์ พลวรรธน์) ครับ ก็ขอยืนยันว่า ได้หมดทุกมาตรการตามที่ทาง ศบค. ได้ประกาศไว้นะครับ เช่น ในการผ่อนปรนต่าง ๆ ก็ผู้ประกอบการตามนั้นได้เลย ไม่ต้องเป็นผู้ประกอบการขนาดใหญ่ ขนาดเล็ก ไม่เกี่ยวครับ</w:t>
      </w:r>
    </w:p>
    <w:p>
      <w:pPr>
        <w:pStyle w:val="BodyText"/>
      </w:pPr>
      <w:r>
        <w:t xml:space="preserve">(คุณปวีณา) แล้วต้องเป็นร้านดังไหมคะ อย่างร้านของฉันไม่ดัง ไม่ได้ติดเชื่อว่ากี่ดาว ๆ จะต้องทำหรือเปล่า</w:t>
      </w:r>
    </w:p>
    <w:p>
      <w:pPr>
        <w:pStyle w:val="BodyText"/>
      </w:pPr>
      <w:r>
        <w:t xml:space="preserve">(นายแพทย์ พลวรรธน์) ไม่จำเป็นต้องเป็นร้านดังครับ เพียงแต่ใช้ทดแทนการใช้สมุดจดอย่างที่ท่านจดกันอยู่ในปัจจุบัน จากที่เราจดกันอยู่ในปัจจุบันนี่ ร้านค้าต่าง ๆ ก็พยายามปรับตัว เอาสมุดจดมาวางไว้หน้าร้านเราก็ไม่รู้หรอกว่า ที่เราให้ข้อมูลไปเขาจะเอาไปทำอะไรบ้าง ใครเห็นบ้าง ระบบนี้ก็จะเป็นระบบปิด ไม่มีใครเห็น ไม่มีใครรู้ การลดความยุ่งยาก ของประชาชน และเป็นการลดความเป็นส่วนตัว ของประชาชนด้วยครับ</w:t>
      </w:r>
    </w:p>
    <w:p>
      <w:pPr>
        <w:pStyle w:val="BodyText"/>
      </w:pPr>
      <w:r>
        <w:t xml:space="preserve">(คุณปวีณา) ถ้าเป็นร้านก๋วยเตี๋ยว ริมทาง รถเข็นต่าง ๆ แต่ว่าอยากจะเข้าลงทะเบียน ลงทะเบียนได้ไหมคะ</w:t>
      </w:r>
    </w:p>
    <w:p>
      <w:pPr>
        <w:pStyle w:val="BodyText"/>
      </w:pPr>
      <w:r>
        <w:t xml:space="preserve">(นายแพทย์ พลวรรธน์) ลงทะเบียนได้ครับ ลงทะเบียนได้หมด เพราะเราไม่ได้เลือกที่ขนาดของกิจการ เราเลือกที่การผ่อนปรนตามมาตรการของกิจกรรมต่าง ๆ ด้วยครับ จะเข้าไปลงทะเบียน</w:t>
      </w:r>
    </w:p>
    <w:p>
      <w:pPr>
        <w:pStyle w:val="BodyText"/>
      </w:pPr>
      <w:r>
        <w:t xml:space="preserve">(คุณปวีณา) ขอแอบแง้ม ๆ ได้ไหมคะ ว่าลงทะเบียนที่ไหน อย่างไรบ้าง</w:t>
      </w:r>
    </w:p>
    <w:p>
      <w:pPr>
        <w:pStyle w:val="BodyText"/>
      </w:pPr>
      <w:r>
        <w:t xml:space="preserve">(นายแพทย์ พลวรรธน์) อันนี้ต้องเรียนคุณปวีณาว่าต้องขอเป็นพรุ่งนี้บ่าย เพราะว่าต้องมีกระบวนการ เพื่อให้ทำให้ตัวระบบลงทะเบียนและระบบเว็บไซต์ มีความมั่นคงแข็งแรงนะครับก่อนที่จะเปิดลงทะเบียนให้กับประชาชน จำนวนมากครับ เดี๋ยวเราเปิดไปก่อนผิดถูกเดี๋ยวผมโดนพี่น้องพ่อแม่ประชาชนต่อว่าได้</w:t>
      </w:r>
    </w:p>
    <w:p>
      <w:pPr>
        <w:pStyle w:val="BodyText"/>
      </w:pPr>
      <w:r>
        <w:t xml:space="preserve">(คุณปวีณา) ไม่ต้องกังวลนะคะ แต่ว่าแน่นอนผู้ประกอบการลงทะเบียนแล้ว จากนั้นได้ QR code มาแปะไว้ที่หน้าร้าน ประชาชนบ้าง ประชาชนนี่ไม่ต้องห่วงมีสมาร์ทโฟน คุณผู้ชมมีสมาร์ทโฟนทุกคน จะไปทานข้าวสักร้านหนึ่ง หรือว่าจะเข้าไปในห้างสรรพสินค้าต้องทำอย่างไรคะ</w:t>
      </w:r>
    </w:p>
    <w:p>
      <w:pPr>
        <w:pStyle w:val="BodyText"/>
      </w:pPr>
      <w:r>
        <w:t xml:space="preserve">(นายแพทย์ พลวรรธน์) ถ้าใน New Normal ที่เราคิดกัน ท่านไม่ต้องทำอะไรเลย ท่านไปถึงหน้าร้าน ท่านมีแค่มือถือ นะครับ สแกน QR Code นั้น ๆ สแกนก็ถือว่า ท่านเช็กอินแล้ว checkin เสร็จ ระบบคาดว่าจะสามารถบอกได้ด้วยว่า ถ้าระบบรองรับในระบบที่เราสแกนนี้ รองรับจะตอบได้ว่า ในขณะนั้นมีผู้ใช้บริการหนาแน่นขนาดไหน ท่านก็สามารถเลือกได้แล้วว่า ใช้บริการไหม และพอท่านใช้บริการเสร็จท่านก็ checkout ก็คือทำการ scan ออก ทำแค่นี้เองครับ ก่อนสแกนออก ขอความกรุณาช่วยกันตรวจสอบร้านค้าให้เราหน่อย ว่าได้ทำตามมาตรการ 5 ข้อ ที่ท่านโฆษกได้บอกไหม นั่นก็คือ พนักงานใส่หน้ากากอนามัยไหม ล้างมือไหม มีเจลล้างมือให้ท่านไหม มีการทำ Social Distancing ไหม มีการทำความสะอาดพื้นผิว ในการให้บริการหรือเปล่า ท่านสามารถให้ rating ร้านค้ากลับไปได้ อันนี้คือประโยชน์ของประชาชนทั้งนั้นครับ</w:t>
      </w:r>
    </w:p>
    <w:p>
      <w:pPr>
        <w:pStyle w:val="BodyText"/>
      </w:pPr>
      <w:r>
        <w:t xml:space="preserve">(คุณปวีณา) คือ การสแกนนี่คือการที่เราเข้าไปที่จุดนั้น หากมีกรณีความเสี่ยงใด ๆ เราจะมีข้อมูลว่าเราเป็นกลุ่มเสี่ยงหรือเปล่า บางคนบอกว่าใน comment ว่า อย่างถ้าเป็นก๋วยเตี๋ยวข้างทาง ก๋วยเตี๋ยวริมทาง ไปนั่งทานแล้วต้องสแกน QR code วุ่นวาย ไม่อยากทำ</w:t>
      </w:r>
    </w:p>
    <w:p>
      <w:pPr>
        <w:pStyle w:val="BodyText"/>
      </w:pPr>
      <w:r>
        <w:t xml:space="preserve">(นายแพทย์ พลวรรธน์) ไม่อยากทำทางร้านค้านะครับ เนื่องจากการเปิดให้บริการเป็นการผ่อนปรนตามวิถีชีวิตใหม่ ก็ต้องเรียนผู้ประกอบการว่าทางร้านค้า หรือผู้ประกอบกิจการต่าง ๆ จะต้องรับหน้าที่ในการลงทะเบียนให้แก่ประชาชน อันนี้เป็นหน้าที่แล้วกันครับ ผมใช้คำนี้แล้วกันนะ ของกลไกที่เกิดขึ้นครับ เราไม่อยากมีเหตุการณ์เหมือน second wave หรือเหตุการณ์อย่างที่คนทั้งหมดนะครับ เหมือนที่เกาหลี เหมือนหลาย ๆ ประเทศที่เจอกลับมา สมมติว่ายกตัวอย่างนะครับ ถ้าเราไม่มีระบบนี้นะครับ เราไปใช้บริการตอนเช้านะครับ ถ้าเราไม่มีระบบนี้นะครับ ทั้งวันเราจะโดนเรียกมาหมดทุกคนหมดเลย แต่ว่าถ้าเป็นระบบนี้เกิดขึ้น เราทำสามารถทำงานได้ตามที่เราคิดคำนวณไว้แล้วจริง คนที่มีกลุ่มเสี่ยงเฉพาะเวลาที่สัมผัสเท่านั้น จะโดนเรียกเข้ามา แล้วก็เป็นความลับด้วย ซึ่งจะเป็นแค่เขาที่จะทราบ ทั้งงบประมาณในการที่ต้องไปดูแลส่วนที่ไม่จำเป็นออกไป เพราะเรียนว่า เป็นการเอื้ออำนวยประชาชน สามารถอยู่ได้อย่างปลอดภัยในระยะที่เราจะผ่อนปรนในระยะต่อไปครับ</w:t>
      </w:r>
    </w:p>
    <w:p>
      <w:pPr>
        <w:pStyle w:val="BodyText"/>
      </w:pPr>
      <w:r>
        <w:t xml:space="preserve">(คุณปวีณา) ค่ะ แน่นอนเรื่องของข้อมูล หรือเปล่า จริง ๆ แล้วข้อมูลนี้เก็บระยะเวลาเท่าไหร่ แล้วหน่วยงานไหนจะเข้ามาดูได้บ้างคะ</w:t>
      </w:r>
    </w:p>
    <w:p>
      <w:pPr>
        <w:pStyle w:val="BodyText"/>
      </w:pPr>
      <w:r>
        <w:t xml:space="preserve">(นายแพทย์ พลวรรธน์) ต้องเรียนทางคุณพิธีกรนะครับ และทางประชาชนให้ทราบ อันนี้เป็นเรื่องการควบคุมโรคนะครับเป็นเรื่องของหมอ ๆ เขาผมก็เป็นแพทย์ เป็นโน่นเป็นนี่ เรื่องเดียวกันครับ อันนี้ก็เหมือนเราไปโรงพยาบาลกลาย ๆ นะครับ มันเป็นเรื่องของคุณหมอ คุณหมอก็สนใจในเรื่องของคุณหมอว่า จะทำอะไรเท่านั้น ก็เรียนว่าโดยตัวของข้อมูลแล้วเก็บไว้ที่กรมควบคุมครับ กรมควบคุมโรคมีหน้าที่เก็บข้อมูลนี้ต่อการควบคุมโรคเท่านั้น ใช้เหตุผลอื่นไม่ได้ ใช้กิจกรรมอื่นไม่ได้ ก็ต้องขอกราบเรียนพี่น้องประชาชนว่าไว้ใจได้ กรมควบคุมโรค กระทรวงสาธารณสุข เป็นคนดูแลข้อมูลนี้ครับ</w:t>
      </w:r>
    </w:p>
    <w:p>
      <w:pPr>
        <w:pStyle w:val="BodyText"/>
      </w:pPr>
      <w:r>
        <w:t xml:space="preserve">(คุณปวีณา) เข้าสแกนออกให้ความร่วมมือกับเรื่องนี้ เราจะได้สิทธิเรื่องของการตรวจด้วย หากเป็นกลุ่มเสี่ยงจริง ๆ ถูกต้องไหมคะ</w:t>
      </w:r>
    </w:p>
    <w:p>
      <w:pPr>
        <w:pStyle w:val="BodyText"/>
      </w:pPr>
      <w:r>
        <w:t xml:space="preserve">(นายแพทย์ พลวรรธน์) ถูกต้องครับ ต้องเรียนพี่น้องประชาชนนะครับ ถ้าท่านเป็นกลุ่มเสี่ยง ท่านจะได้ message ถ้าท่านเป็นกลุ่มเสี่ยงท่านไปตรวจได้ฟรีเลย แต่ถ้าท่านไม่ได้ใช้ระบบนี้ สมมุติว่า ยังไม่ได้ใช้ระบบนี้ท่านก็ต้องไปให้การตาม พ.ร.บ. ควบคุมโรค เท่าที่ดูเอง และค่อนข้างจะยุ่งยาก และวุ่นวายพอสมควร เองเลยนะครับว่า ท่านไปไหนบ้าง อย่างที่ท่านไปโพสต์ในอินเทอร์เน็ต วันนี้ไปเจอใคร ไปพบใคร บางทีก็ลืมไปแล้ว 14 วัน ก็ลืมไปแล้วว่าไปไหนบ้าง หลายคนบอกว่าเป็นความยุ่งยาก เราได้พูดคุยไหมคะว่า เราจะเข้าไปช่วยเหลือช่วงเริ่มต้นกันอย่างไรบ้าง อย่างประชาชนยังไม่สามารถเข้าถึงเทคโนโลยีได้เป็น หรือว่ายังกังวลว่าพอไปแล้วมันจะเกิดความยุ่งยากในชีวิตมากขึ้น</w:t>
      </w:r>
    </w:p>
    <w:p>
      <w:pPr>
        <w:pStyle w:val="BodyText"/>
      </w:pPr>
      <w:r>
        <w:t xml:space="preserve">(นายแพทย์ พลวรรธน์) ก็ต้องเรียนว่าในเรื่องความยุ่งยากของการใช้ application นี่นะครับ ในช่วงแรกยังมีติดขัดบ้าง เป็นเรื่องปกติของการปรับตัว เพราะฉะนั้นเราการใส่หน้ากากออกนอกบ้าน พ่อแม่พี่น้องประชาชน เราเพิ่งจะมาใส่เมื่อ 2-3 เดือนที่ผ่านมา ปกติเมื่อก่อนเราไม่ต้องใส่ ตอนนี้ไปไหนก็พกเป็นอวัยวะที่ 5 แล้วนะครับ ก็เรียนว่ามันก็คงมียุ่งยากขรุขระบ้าง แต่ถ้าเราช่วยกันนะครับ ใส่ใจนะครับ ไทยเราชนะแน่ ผมคิดว่าแบบนี้ แต่ถ้าเราไม่ช่วยกัน มันก็จะกระจัดกระจาย ไม่ได้เป็นกอบเป็นกำเสียที</w:t>
      </w:r>
    </w:p>
    <w:p>
      <w:pPr>
        <w:pStyle w:val="BodyText"/>
      </w:pPr>
      <w:r>
        <w:t xml:space="preserve">(คุณปวีณา) เรียกว่าช่วงแรกอาจจะขลุกขลักบ้าง แต่อาจจะช่วยเหลืออำนวยความสะดวก ช่วยฝากประเด็นเพิ่มเติม ฝากข้อคิดต่าง ๆ ให้กับประชาชนที่ติดตามการแถลงข่าววันนี้ค่ะ</w:t>
      </w:r>
    </w:p>
    <w:p>
      <w:pPr>
        <w:pStyle w:val="BodyText"/>
      </w:pPr>
      <w:r>
        <w:t xml:space="preserve">(นายแพทย์ พลวรรธน์) ครับ ขอบคุณครับ จริง ๆ แล้ว สังคมไทยเป็นสังคมที่น่าอยู่ แล้วทุกคนก็ห่วงใยซึ่งกันและกัน เราเห็นตัวอย่างดี ๆ มากมาย เช่น ตู้ปันสุขนะครับ อันนี้การเช็กอินผมก็ยังถือว่า เป็นการแบ่งปันสุขให้คนอื่นนะครับ เป็นการห่วงใยทั้งตัวเอง ห่วงใยทั้งคนอื่น คนรอบข้าง ห่วงใยสังคม แล้วเราใส่ใจทั้งตัวเองและคนอื่น ผมคิดว่าถ้าเราช่วยกัน แล้วก็ช่วยกันฝ่าฟัน อาจจะขลุกขลักบ้าง อาจจะผิดพลาดบ้าง ในช่วงแรกก็ต้องขอ แต่เราก็จุดมุ่งหมายเราอยากให้ประเทศไทยปลอดภัยในช่วง phase ต่อไปครับ ขอบคุณครับ</w:t>
      </w:r>
    </w:p>
    <w:p>
      <w:pPr>
        <w:pStyle w:val="BodyText"/>
      </w:pPr>
      <w:r>
        <w:t xml:space="preserve">(คุณปวีณา) ขอบคุณท่านผู้ตรวจราชการกระทรวงดิจิทัลเพื่อเศรษฐกิจและสังคม นายแพทย์พลวรรธน์ วิทูรกลชิต ทางท่านผู้ตรวจเรียนไปแล้วนะคะ ว่าเรามีแอปพลิเคชันออกมาแล้ว แต่รอประกาศความชัดเจน ให้ลงทะเบียนเมื่อไหร่ เริ่มเปิดใช้เมื่อไหร่ รออีกไม่นานจะมีความชัดเจนมากขึ้น วันนี้หลายคนอาจจะกังวล ถึงความเปลี่ยนแปลงที่จะเกิดขึ้น ว่าเราจะต้องมีการสแกน QR code เมื่อเข้าไปในพื้นที่ต่าง ๆ แต่ข้อมูลทุกอย่างจะมีระยะเวลาในการเก็บและบุคคลที่สามารถเข้าถึงได้นั้นก็จะเป็นเฉพาะบุคลากรทางการแพทย์เท่านั้น ลำดับต่อไปนะคะ ก็จะเป็นเรื่องของการแถลงประเด็นในวันนี้ในภาคภาษาอังกฤษ เพื่อที่จะให้คนต่างชาติทั้งในประเทศไทยและที่อยู่ทั่วโลกนั้น เข้าใจสถานการณ์ต่าง ๆ ของไทยเรา เรียนเชิญทางท่านรองอธิบดีกรมสารนิเทศและรองโฆษกกระทรวงการต่างประเทศ ท่านณัฐภาณุ นพคุณ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 ท่านณัฐภาณุ นพคุณ รองอธิบดีกรมสารนิเทศและรองโฆษกกระทรวงการต่างประเทศ และทั้งหมดนี้ คือการแถลงข่าวจากศูนย์บริหารสถานการณ์ COVID-19 ดิฉัน ปวีณา ฟักทอง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4 พ.ค. 63)</dc:title>
  <dc:creator/>
  <cp:keywords/>
  <dcterms:created xsi:type="dcterms:W3CDTF">2021-03-23T08:49:48Z</dcterms:created>
  <dcterms:modified xsi:type="dcterms:W3CDTF">2021-03-23T08: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พฤษภาคม 2563 เวลา 10.55 น.</vt:lpwstr>
  </property>
  <property fmtid="{D5CDD505-2E9C-101B-9397-08002B2CF9AE}" pid="3" name="subtitle">
    <vt:lpwstr/>
  </property>
</Properties>
</file>